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CF3E9" w14:textId="152E9C6F" w:rsidR="00152F32" w:rsidRDefault="006138D7" w:rsidP="00372438">
      <w:pPr>
        <w:pStyle w:val="Heading1"/>
      </w:pPr>
      <w:r>
        <w:t>Fake News</w:t>
      </w:r>
      <w:r w:rsidR="00372438">
        <w:t xml:space="preserve"> Classification</w:t>
      </w:r>
    </w:p>
    <w:p w14:paraId="7717797E" w14:textId="5A9CBFE6" w:rsidR="00372438" w:rsidRDefault="00372438" w:rsidP="00372438"/>
    <w:p w14:paraId="68D6843D" w14:textId="31D2729D" w:rsidR="00372438" w:rsidRDefault="00372438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Input Data:</w:t>
      </w:r>
      <w:r>
        <w:rPr>
          <w:sz w:val="24"/>
          <w:szCs w:val="24"/>
        </w:rPr>
        <w:t xml:space="preserve"> Statement + Justification.</w:t>
      </w:r>
    </w:p>
    <w:p w14:paraId="7183B9F0" w14:textId="6AD81380" w:rsidR="00372438" w:rsidRDefault="007F458E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Output</w:t>
      </w:r>
      <w:r>
        <w:rPr>
          <w:sz w:val="24"/>
          <w:szCs w:val="24"/>
        </w:rPr>
        <w:t>: Label.</w:t>
      </w:r>
    </w:p>
    <w:p w14:paraId="7E710511" w14:textId="50DC48D9" w:rsidR="007F458E" w:rsidRDefault="007F458E" w:rsidP="00372438">
      <w:pPr>
        <w:rPr>
          <w:sz w:val="24"/>
          <w:szCs w:val="24"/>
        </w:rPr>
      </w:pPr>
    </w:p>
    <w:p w14:paraId="2DE3876C" w14:textId="79F6B067" w:rsidR="007F458E" w:rsidRDefault="007F458E" w:rsidP="00372438">
      <w:pPr>
        <w:rPr>
          <w:sz w:val="24"/>
          <w:szCs w:val="24"/>
        </w:rPr>
      </w:pPr>
      <w:r>
        <w:rPr>
          <w:sz w:val="24"/>
          <w:szCs w:val="24"/>
        </w:rPr>
        <w:t>Different Classification Model Tried:</w:t>
      </w:r>
    </w:p>
    <w:tbl>
      <w:tblPr>
        <w:tblStyle w:val="ListTable2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138D7" w:rsidRPr="006138D7" w14:paraId="09DF498D" w14:textId="77777777" w:rsidTr="00613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A9DFC28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Logistic Regression</w:t>
            </w:r>
          </w:p>
        </w:tc>
      </w:tr>
      <w:tr w:rsidR="006138D7" w:rsidRPr="006138D7" w14:paraId="0ABD699C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615507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Naïve Bayes</w:t>
            </w:r>
          </w:p>
        </w:tc>
      </w:tr>
      <w:tr w:rsidR="006138D7" w:rsidRPr="006138D7" w14:paraId="6F8A4B27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1F8940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SVM</w:t>
            </w:r>
          </w:p>
        </w:tc>
      </w:tr>
      <w:tr w:rsidR="006138D7" w:rsidRPr="006138D7" w14:paraId="5E874E3A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7721473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SGDClassifier</w:t>
            </w:r>
            <w:proofErr w:type="spellEnd"/>
          </w:p>
        </w:tc>
      </w:tr>
      <w:tr w:rsidR="006138D7" w:rsidRPr="006138D7" w14:paraId="7456B08B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07D0E7B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Random Forest</w:t>
            </w:r>
          </w:p>
        </w:tc>
      </w:tr>
      <w:tr w:rsidR="006138D7" w:rsidRPr="006138D7" w14:paraId="25232A9B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3CBFCC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GradientBoosting</w:t>
            </w:r>
            <w:proofErr w:type="spellEnd"/>
          </w:p>
        </w:tc>
      </w:tr>
      <w:tr w:rsidR="006138D7" w:rsidRPr="007F458E" w14:paraId="429F1133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1263A80" w14:textId="77777777" w:rsidR="006138D7" w:rsidRPr="007F458E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proofErr w:type="spellStart"/>
            <w:r w:rsidRPr="006138D7">
              <w:rPr>
                <w:sz w:val="24"/>
                <w:szCs w:val="24"/>
              </w:rPr>
              <w:t>Biderectional</w:t>
            </w:r>
            <w:proofErr w:type="spellEnd"/>
            <w:r w:rsidRPr="006138D7">
              <w:rPr>
                <w:sz w:val="24"/>
                <w:szCs w:val="24"/>
              </w:rPr>
              <w:t xml:space="preserve"> LSTM with Conv layers.</w:t>
            </w:r>
          </w:p>
        </w:tc>
      </w:tr>
    </w:tbl>
    <w:p w14:paraId="0CBB9602" w14:textId="5C700E49" w:rsidR="006138D7" w:rsidRDefault="006138D7" w:rsidP="006138D7">
      <w:pPr>
        <w:rPr>
          <w:sz w:val="24"/>
          <w:szCs w:val="24"/>
        </w:rPr>
      </w:pPr>
    </w:p>
    <w:p w14:paraId="51E0F6B0" w14:textId="78B6A149" w:rsidR="006138D7" w:rsidRPr="00BB7983" w:rsidRDefault="006138D7" w:rsidP="006138D7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Different Ideas:</w:t>
      </w:r>
    </w:p>
    <w:p w14:paraId="11567332" w14:textId="69D0D398" w:rsidR="00BB7983" w:rsidRPr="00BB7983" w:rsidRDefault="00BB7983" w:rsidP="00BB798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id some exploratory analysis to check missing values and class balance.</w:t>
      </w:r>
    </w:p>
    <w:p w14:paraId="689DA2F7" w14:textId="205A21D2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tarted with vanilla classifiers </w:t>
      </w:r>
      <w:r w:rsidR="00E237DE">
        <w:rPr>
          <w:sz w:val="24"/>
          <w:szCs w:val="24"/>
        </w:rPr>
        <w:t xml:space="preserve">on </w:t>
      </w:r>
      <w:r>
        <w:rPr>
          <w:sz w:val="24"/>
          <w:szCs w:val="24"/>
        </w:rPr>
        <w:t>the statement from speakers.</w:t>
      </w:r>
    </w:p>
    <w:p w14:paraId="423F5613" w14:textId="66D859F8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witched to using both text and justification for the classification. </w:t>
      </w:r>
    </w:p>
    <w:p w14:paraId="15007FD3" w14:textId="171E959E" w:rsidR="006138D7" w:rsidRP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fter trying vanilla classifiers, I started building a </w:t>
      </w:r>
      <w:r w:rsidR="00BB7983">
        <w:rPr>
          <w:sz w:val="24"/>
          <w:szCs w:val="24"/>
        </w:rPr>
        <w:t>Bi-directional</w:t>
      </w:r>
      <w:r>
        <w:rPr>
          <w:sz w:val="24"/>
          <w:szCs w:val="24"/>
        </w:rPr>
        <w:t xml:space="preserve"> LSTM model as talked in the paper. </w:t>
      </w:r>
      <w:r w:rsidR="00EB3B7D">
        <w:rPr>
          <w:sz w:val="24"/>
          <w:szCs w:val="24"/>
        </w:rPr>
        <w:t xml:space="preserve"> Used Glove vectors as embeddings.</w:t>
      </w:r>
    </w:p>
    <w:p w14:paraId="2E5842B7" w14:textId="17681D6D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lso tried using pretrained BERT and XLNET with spacy/</w:t>
      </w:r>
      <w:proofErr w:type="spellStart"/>
      <w:r w:rsidR="00BB7983">
        <w:rPr>
          <w:sz w:val="24"/>
          <w:szCs w:val="24"/>
        </w:rPr>
        <w:t>P</w:t>
      </w:r>
      <w:r>
        <w:rPr>
          <w:sz w:val="24"/>
          <w:szCs w:val="24"/>
        </w:rPr>
        <w:t>ytorch</w:t>
      </w:r>
      <w:proofErr w:type="spellEnd"/>
      <w:r>
        <w:rPr>
          <w:sz w:val="24"/>
          <w:szCs w:val="24"/>
        </w:rPr>
        <w:t xml:space="preserve"> transformers to tokenise and encode the text into word vectors. It did not give good result and was very compute heavy.</w:t>
      </w:r>
    </w:p>
    <w:p w14:paraId="3E91B27F" w14:textId="6E744EB9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xperimented with using speaker name, job, state and other </w:t>
      </w:r>
      <w:r w:rsidR="00BB7983">
        <w:rPr>
          <w:sz w:val="24"/>
          <w:szCs w:val="24"/>
        </w:rPr>
        <w:t>category-based</w:t>
      </w:r>
      <w:r>
        <w:rPr>
          <w:sz w:val="24"/>
          <w:szCs w:val="24"/>
        </w:rPr>
        <w:t xml:space="preserve"> features into the model. Just added their values to the text columns</w:t>
      </w:r>
      <w:r w:rsidR="00BB7983">
        <w:rPr>
          <w:sz w:val="24"/>
          <w:szCs w:val="24"/>
        </w:rPr>
        <w:t xml:space="preserve"> and allowed embedding layers to learn their importance.</w:t>
      </w:r>
      <w:r w:rsidR="00EB3B7D">
        <w:rPr>
          <w:sz w:val="24"/>
          <w:szCs w:val="24"/>
        </w:rPr>
        <w:t xml:space="preserve"> Needed more compute to effectively train embeddings for this task.</w:t>
      </w:r>
    </w:p>
    <w:p w14:paraId="68F13248" w14:textId="267CCCA7" w:rsidR="00BB7983" w:rsidRDefault="00BB7983" w:rsidP="00BB7983">
      <w:pPr>
        <w:ind w:left="360"/>
        <w:rPr>
          <w:sz w:val="24"/>
          <w:szCs w:val="24"/>
        </w:rPr>
      </w:pPr>
    </w:p>
    <w:p w14:paraId="1CC3E967" w14:textId="4D863BA8" w:rsidR="00BB7983" w:rsidRPr="00BB7983" w:rsidRDefault="00BB7983" w:rsidP="00BB7983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Highest-Accuracies:</w:t>
      </w:r>
    </w:p>
    <w:p w14:paraId="31AB8CF3" w14:textId="0B525B78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Binary Classification: 60% </w:t>
      </w:r>
    </w:p>
    <w:p w14:paraId="718BB79F" w14:textId="2F08EA88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6-Way Classification: </w:t>
      </w:r>
      <w:r w:rsidR="002E2D7F">
        <w:rPr>
          <w:sz w:val="24"/>
          <w:szCs w:val="24"/>
        </w:rPr>
        <w:t>2</w:t>
      </w:r>
      <w:r w:rsidR="00EF6A98">
        <w:rPr>
          <w:sz w:val="24"/>
          <w:szCs w:val="24"/>
        </w:rPr>
        <w:t>3.75</w:t>
      </w:r>
      <w:r w:rsidR="002E2D7F">
        <w:rPr>
          <w:sz w:val="24"/>
          <w:szCs w:val="24"/>
        </w:rPr>
        <w:t>% [</w:t>
      </w:r>
      <w:bookmarkStart w:id="0" w:name="_GoBack"/>
      <w:bookmarkEnd w:id="0"/>
      <w:proofErr w:type="spellStart"/>
      <w:r w:rsidR="002E2D7F">
        <w:rPr>
          <w:sz w:val="24"/>
          <w:szCs w:val="24"/>
        </w:rPr>
        <w:t>BI-directional</w:t>
      </w:r>
      <w:proofErr w:type="spellEnd"/>
      <w:r w:rsidR="002E2D7F">
        <w:rPr>
          <w:sz w:val="24"/>
          <w:szCs w:val="24"/>
        </w:rPr>
        <w:t xml:space="preserve"> LSTM]</w:t>
      </w:r>
    </w:p>
    <w:p w14:paraId="4946A2BD" w14:textId="35DDF99D" w:rsidR="00BB7983" w:rsidRDefault="00BB7983" w:rsidP="00BB7983">
      <w:pPr>
        <w:rPr>
          <w:sz w:val="24"/>
          <w:szCs w:val="24"/>
        </w:rPr>
      </w:pPr>
    </w:p>
    <w:p w14:paraId="1FBDC46B" w14:textId="4E25022E" w:rsidR="00BB7983" w:rsidRDefault="00BB7983" w:rsidP="00BB7983">
      <w:pPr>
        <w:rPr>
          <w:sz w:val="24"/>
          <w:szCs w:val="24"/>
        </w:rPr>
      </w:pPr>
    </w:p>
    <w:p w14:paraId="7CD17939" w14:textId="0B2469BC" w:rsidR="00BB7983" w:rsidRDefault="00BB7983" w:rsidP="00BB7983">
      <w:pPr>
        <w:rPr>
          <w:sz w:val="24"/>
          <w:szCs w:val="24"/>
        </w:rPr>
      </w:pPr>
    </w:p>
    <w:p w14:paraId="08E67107" w14:textId="0B8AC5E8" w:rsidR="00BB7983" w:rsidRDefault="00BB7983" w:rsidP="00BB7983">
      <w:pPr>
        <w:rPr>
          <w:sz w:val="24"/>
          <w:szCs w:val="24"/>
        </w:rPr>
      </w:pPr>
    </w:p>
    <w:p w14:paraId="5BB5931E" w14:textId="5FD9CD00" w:rsidR="00BB7983" w:rsidRDefault="00BB7983" w:rsidP="00BB7983">
      <w:pPr>
        <w:rPr>
          <w:sz w:val="24"/>
          <w:szCs w:val="24"/>
        </w:rPr>
      </w:pPr>
    </w:p>
    <w:p w14:paraId="419A5071" w14:textId="59C5827F" w:rsidR="00BB7983" w:rsidRDefault="00BB7983" w:rsidP="00BB7983">
      <w:pPr>
        <w:pStyle w:val="Heading1"/>
      </w:pPr>
      <w:r>
        <w:t>Instructions To Run.</w:t>
      </w:r>
    </w:p>
    <w:p w14:paraId="092C2D96" w14:textId="3388DE77" w:rsidR="00BB7983" w:rsidRDefault="00BB7983" w:rsidP="00BB7983"/>
    <w:p w14:paraId="24CB47F6" w14:textId="594C2979" w:rsidR="00BB7983" w:rsidRDefault="00BB7983" w:rsidP="00BB7983">
      <w:pPr>
        <w:pStyle w:val="Heading2"/>
        <w:rPr>
          <w:b/>
          <w:bCs/>
          <w:color w:val="auto"/>
        </w:rPr>
      </w:pPr>
      <w:r w:rsidRPr="00BB7983">
        <w:rPr>
          <w:b/>
          <w:bCs/>
          <w:color w:val="auto"/>
        </w:rPr>
        <w:t>Easy-Way with smaller compute and small batch size.</w:t>
      </w:r>
      <w:r w:rsidR="00EB3B7D">
        <w:rPr>
          <w:b/>
          <w:bCs/>
          <w:color w:val="auto"/>
        </w:rPr>
        <w:t xml:space="preserve"> [</w:t>
      </w:r>
      <w:r w:rsidR="00EB3B7D" w:rsidRPr="00EB3B7D">
        <w:rPr>
          <w:b/>
          <w:bCs/>
          <w:color w:val="FF0000"/>
        </w:rPr>
        <w:t>Preferred Way</w:t>
      </w:r>
      <w:r w:rsidR="00EB3B7D">
        <w:rPr>
          <w:b/>
          <w:bCs/>
          <w:color w:val="auto"/>
        </w:rPr>
        <w:t>]</w:t>
      </w:r>
    </w:p>
    <w:p w14:paraId="5707874A" w14:textId="56DE11D3" w:rsidR="00BB7983" w:rsidRDefault="00BB7983" w:rsidP="00BB7983"/>
    <w:p w14:paraId="205EB3BB" w14:textId="7BCE95EB" w:rsidR="00BB7983" w:rsidRDefault="00BB7983" w:rsidP="00BB7983">
      <w:pPr>
        <w:pStyle w:val="ListParagraph"/>
        <w:numPr>
          <w:ilvl w:val="0"/>
          <w:numId w:val="4"/>
        </w:numPr>
      </w:pPr>
      <w:r>
        <w:t xml:space="preserve">Upload the </w:t>
      </w:r>
      <w:proofErr w:type="spellStart"/>
      <w:r>
        <w:t>jupyter</w:t>
      </w:r>
      <w:proofErr w:type="spellEnd"/>
      <w:r>
        <w:t xml:space="preserve"> notebook to the </w:t>
      </w:r>
      <w:r w:rsidR="00D9501A">
        <w:t>Google Collaboratory.</w:t>
      </w:r>
    </w:p>
    <w:p w14:paraId="3F5A5221" w14:textId="11E21086" w:rsidR="00D9501A" w:rsidRDefault="00D9501A" w:rsidP="00BB7983">
      <w:pPr>
        <w:pStyle w:val="ListParagraph"/>
        <w:numPr>
          <w:ilvl w:val="0"/>
          <w:numId w:val="4"/>
        </w:numPr>
      </w:pPr>
      <w:r>
        <w:t>Set the runtime as GPU. [It will allocate K-80 GPU]</w:t>
      </w:r>
    </w:p>
    <w:p w14:paraId="28A09995" w14:textId="4DDF40EC" w:rsidR="00D9501A" w:rsidRDefault="00D9501A" w:rsidP="00BB7983">
      <w:pPr>
        <w:pStyle w:val="ListParagraph"/>
        <w:numPr>
          <w:ilvl w:val="0"/>
          <w:numId w:val="4"/>
        </w:numPr>
      </w:pPr>
      <w:r>
        <w:t>Run the code in sequence.</w:t>
      </w:r>
    </w:p>
    <w:p w14:paraId="08CA7973" w14:textId="5125E989" w:rsidR="00D9501A" w:rsidRDefault="00D9501A" w:rsidP="00D9501A"/>
    <w:p w14:paraId="1214C3B4" w14:textId="489A419B" w:rsidR="00D9501A" w:rsidRDefault="00D9501A" w:rsidP="00D9501A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Hard</w:t>
      </w:r>
      <w:r w:rsidRPr="00BB7983">
        <w:rPr>
          <w:b/>
          <w:bCs/>
          <w:color w:val="auto"/>
        </w:rPr>
        <w:t xml:space="preserve">-Way with </w:t>
      </w:r>
      <w:r>
        <w:rPr>
          <w:b/>
          <w:bCs/>
          <w:color w:val="auto"/>
        </w:rPr>
        <w:t>better</w:t>
      </w:r>
      <w:r w:rsidRPr="00BB7983">
        <w:rPr>
          <w:b/>
          <w:bCs/>
          <w:color w:val="auto"/>
        </w:rPr>
        <w:t xml:space="preserve"> compute and </w:t>
      </w:r>
      <w:r>
        <w:rPr>
          <w:b/>
          <w:bCs/>
          <w:color w:val="auto"/>
        </w:rPr>
        <w:t>bigger</w:t>
      </w:r>
      <w:r w:rsidRPr="00BB7983">
        <w:rPr>
          <w:b/>
          <w:bCs/>
          <w:color w:val="auto"/>
        </w:rPr>
        <w:t xml:space="preserve"> batch size.</w:t>
      </w:r>
    </w:p>
    <w:p w14:paraId="60D3A336" w14:textId="69F991EB" w:rsidR="00D9501A" w:rsidRDefault="00D9501A" w:rsidP="00D9501A">
      <w:pPr>
        <w:pStyle w:val="ListParagraph"/>
        <w:numPr>
          <w:ilvl w:val="0"/>
          <w:numId w:val="5"/>
        </w:numPr>
      </w:pPr>
      <w:r>
        <w:t xml:space="preserve">Create a account on Google </w:t>
      </w:r>
      <w:proofErr w:type="spellStart"/>
      <w:r>
        <w:t>clound</w:t>
      </w:r>
      <w:proofErr w:type="spellEnd"/>
      <w:r>
        <w:t>.</w:t>
      </w:r>
    </w:p>
    <w:p w14:paraId="265FC1CF" w14:textId="1D4CA1B3" w:rsidR="00D9501A" w:rsidRDefault="00D9501A" w:rsidP="00D9501A">
      <w:pPr>
        <w:pStyle w:val="ListParagraph"/>
        <w:numPr>
          <w:ilvl w:val="0"/>
          <w:numId w:val="5"/>
        </w:numPr>
      </w:pPr>
      <w:r>
        <w:t xml:space="preserve">Check out this for refence </w:t>
      </w:r>
      <w:hyperlink r:id="rId5" w:history="1">
        <w:r>
          <w:rPr>
            <w:rStyle w:val="Hyperlink"/>
          </w:rPr>
          <w:t>https://course.fast.ai/start_gcp.html</w:t>
        </w:r>
      </w:hyperlink>
    </w:p>
    <w:p w14:paraId="1FE4012F" w14:textId="0C5F806A" w:rsidR="00D9501A" w:rsidRDefault="00D9501A" w:rsidP="00D9501A">
      <w:pPr>
        <w:pStyle w:val="ListParagraph"/>
        <w:numPr>
          <w:ilvl w:val="0"/>
          <w:numId w:val="5"/>
        </w:numPr>
      </w:pPr>
      <w:r w:rsidRPr="00D9501A">
        <w:drawing>
          <wp:anchor distT="0" distB="0" distL="114300" distR="114300" simplePos="0" relativeHeight="251658240" behindDoc="0" locked="0" layoutInCell="1" allowOverlap="1" wp14:anchorId="4F4EFAA1" wp14:editId="46CE1250">
            <wp:simplePos x="0" y="0"/>
            <wp:positionH relativeFrom="margin">
              <wp:align>left</wp:align>
            </wp:positionH>
            <wp:positionV relativeFrom="paragraph">
              <wp:posOffset>382905</wp:posOffset>
            </wp:positionV>
            <wp:extent cx="5731510" cy="2837180"/>
            <wp:effectExtent l="0" t="0" r="254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Use the following commands to setup </w:t>
      </w:r>
      <w:proofErr w:type="spellStart"/>
      <w:r>
        <w:t>vm</w:t>
      </w:r>
      <w:proofErr w:type="spellEnd"/>
      <w:r>
        <w:t>.</w:t>
      </w:r>
    </w:p>
    <w:p w14:paraId="015B3290" w14:textId="480BEBBD" w:rsidR="00D9501A" w:rsidRPr="00D9501A" w:rsidRDefault="00D9501A" w:rsidP="00D9501A">
      <w:pPr>
        <w:ind w:left="360"/>
      </w:pPr>
    </w:p>
    <w:p w14:paraId="4BEC9E06" w14:textId="21121A1C" w:rsidR="00D9501A" w:rsidRDefault="00EB3B7D" w:rsidP="00BB7983">
      <w:pPr>
        <w:pStyle w:val="ListParagraph"/>
        <w:numPr>
          <w:ilvl w:val="0"/>
          <w:numId w:val="5"/>
        </w:numPr>
      </w:pPr>
      <w:r>
        <w:t xml:space="preserve">Add anaconda to the path. Install libraries specified in </w:t>
      </w:r>
      <w:hyperlink r:id="rId7" w:history="1">
        <w:r>
          <w:rPr>
            <w:rStyle w:val="Hyperlink"/>
          </w:rPr>
          <w:t>https://github.com/rishabmps/Fake-News-classification/requirements.txt</w:t>
        </w:r>
      </w:hyperlink>
      <w:r>
        <w:t>.</w:t>
      </w:r>
    </w:p>
    <w:p w14:paraId="301365EC" w14:textId="77777777" w:rsidR="00FF479A" w:rsidRDefault="00FF479A" w:rsidP="00FF479A">
      <w:pPr>
        <w:pStyle w:val="ListParagraph"/>
      </w:pPr>
    </w:p>
    <w:p w14:paraId="4E806E47" w14:textId="78DCBA1E" w:rsidR="00FF479A" w:rsidRDefault="00FF479A" w:rsidP="00BB7983">
      <w:pPr>
        <w:pStyle w:val="ListParagraph"/>
        <w:numPr>
          <w:ilvl w:val="0"/>
          <w:numId w:val="5"/>
        </w:numPr>
      </w:pPr>
      <w:r>
        <w:t xml:space="preserve">Other documents will also be uploaded on </w:t>
      </w:r>
      <w:hyperlink r:id="rId8" w:history="1">
        <w:r>
          <w:rPr>
            <w:rStyle w:val="Hyperlink"/>
          </w:rPr>
          <w:t>https://github.com/rishabmps/Fake-News-classification</w:t>
        </w:r>
      </w:hyperlink>
    </w:p>
    <w:p w14:paraId="25ECAFEA" w14:textId="77777777" w:rsidR="00EB3B7D" w:rsidRDefault="00EB3B7D" w:rsidP="00EB3B7D">
      <w:pPr>
        <w:pStyle w:val="ListParagraph"/>
      </w:pPr>
    </w:p>
    <w:p w14:paraId="29831C98" w14:textId="08355093" w:rsidR="00EB3B7D" w:rsidRDefault="00EB3B7D" w:rsidP="00BB7983">
      <w:pPr>
        <w:pStyle w:val="ListParagraph"/>
        <w:numPr>
          <w:ilvl w:val="0"/>
          <w:numId w:val="5"/>
        </w:numPr>
      </w:pPr>
      <w:r>
        <w:t>Upload the notebook.</w:t>
      </w:r>
    </w:p>
    <w:p w14:paraId="1B5F9668" w14:textId="77777777" w:rsidR="00EB3B7D" w:rsidRDefault="00EB3B7D" w:rsidP="00EB3B7D">
      <w:pPr>
        <w:pStyle w:val="ListParagraph"/>
      </w:pPr>
    </w:p>
    <w:p w14:paraId="0060C483" w14:textId="4C36FEEE" w:rsidR="00EB3B7D" w:rsidRDefault="00EB3B7D" w:rsidP="00BB7983">
      <w:pPr>
        <w:pStyle w:val="ListParagraph"/>
        <w:numPr>
          <w:ilvl w:val="0"/>
          <w:numId w:val="5"/>
        </w:numPr>
      </w:pPr>
      <w:r>
        <w:t>Run in sequence.</w:t>
      </w:r>
    </w:p>
    <w:p w14:paraId="24A45F62" w14:textId="77777777" w:rsidR="00EB3B7D" w:rsidRDefault="00EB3B7D" w:rsidP="00EB3B7D">
      <w:pPr>
        <w:pStyle w:val="ListParagraph"/>
      </w:pPr>
    </w:p>
    <w:p w14:paraId="74DEDBD5" w14:textId="241D3BB8" w:rsidR="00EB3B7D" w:rsidRDefault="00EB3B7D" w:rsidP="00EB3B7D"/>
    <w:p w14:paraId="1088CE93" w14:textId="6B6990E0" w:rsidR="00EB3B7D" w:rsidRDefault="00EB3B7D" w:rsidP="00EB3B7D"/>
    <w:p w14:paraId="4BE7D969" w14:textId="188C6AB0" w:rsidR="00EB3B7D" w:rsidRDefault="00EB3B7D" w:rsidP="00EB3B7D"/>
    <w:p w14:paraId="5DE597BC" w14:textId="77777777" w:rsidR="00EB3B7D" w:rsidRDefault="00EB3B7D" w:rsidP="00EB3B7D"/>
    <w:p w14:paraId="29EEB47F" w14:textId="264886A0" w:rsidR="00D9501A" w:rsidRDefault="00D9501A" w:rsidP="00BB7983">
      <w:r>
        <w:t>Citations:</w:t>
      </w:r>
    </w:p>
    <w:p w14:paraId="4761657E" w14:textId="41128B18" w:rsidR="00D9501A" w:rsidRDefault="00D9501A" w:rsidP="00BB7983">
      <w:r>
        <w:t xml:space="preserve">[1]. </w:t>
      </w:r>
      <w:hyperlink r:id="rId9" w:history="1">
        <w:r>
          <w:rPr>
            <w:rStyle w:val="Hyperlink"/>
          </w:rPr>
          <w:t>https://github.com/nishitpatel01/Fake_News_Detection</w:t>
        </w:r>
      </w:hyperlink>
      <w:r>
        <w:t xml:space="preserve"> For vanilla classification.</w:t>
      </w:r>
    </w:p>
    <w:p w14:paraId="7F6EE318" w14:textId="19965DD5" w:rsidR="00D9501A" w:rsidRDefault="00D9501A" w:rsidP="00BB7983">
      <w:r>
        <w:t xml:space="preserve">[2].  </w:t>
      </w:r>
      <w:hyperlink r:id="rId10" w:history="1">
        <w:r>
          <w:rPr>
            <w:rStyle w:val="Hyperlink"/>
          </w:rPr>
          <w:t>https://github.com/bedarkarpriyanka/NLP-Project-Fake-News-Detection</w:t>
        </w:r>
      </w:hyperlink>
      <w:r>
        <w:t xml:space="preserve">  Custom Embedding Layer.</w:t>
      </w:r>
    </w:p>
    <w:p w14:paraId="389A6B27" w14:textId="06B509A7" w:rsidR="00D9501A" w:rsidRPr="00BB7983" w:rsidRDefault="00D9501A" w:rsidP="00BB7983">
      <w:r>
        <w:t xml:space="preserve">[3]. </w:t>
      </w:r>
      <w:hyperlink r:id="rId11" w:history="1">
        <w:r>
          <w:rPr>
            <w:rStyle w:val="Hyperlink"/>
          </w:rPr>
          <w:t>https://keras.io/</w:t>
        </w:r>
      </w:hyperlink>
      <w:r>
        <w:t xml:space="preserve">  Code samples.</w:t>
      </w:r>
    </w:p>
    <w:sectPr w:rsidR="00D9501A" w:rsidRPr="00BB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2E8D"/>
    <w:multiLevelType w:val="hybridMultilevel"/>
    <w:tmpl w:val="13342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A2F4D"/>
    <w:multiLevelType w:val="hybridMultilevel"/>
    <w:tmpl w:val="975C44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26933"/>
    <w:multiLevelType w:val="hybridMultilevel"/>
    <w:tmpl w:val="EB5EF1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B60A4"/>
    <w:multiLevelType w:val="hybridMultilevel"/>
    <w:tmpl w:val="DC1CA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27AAF"/>
    <w:multiLevelType w:val="hybridMultilevel"/>
    <w:tmpl w:val="1F7641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tLA0NjA3BXIsTZV0lIJTi4sz8/NACgxrAQsLIKQsAAAA"/>
  </w:docVars>
  <w:rsids>
    <w:rsidRoot w:val="00372438"/>
    <w:rsid w:val="00152F32"/>
    <w:rsid w:val="002E2D7F"/>
    <w:rsid w:val="00372438"/>
    <w:rsid w:val="006138D7"/>
    <w:rsid w:val="007F458E"/>
    <w:rsid w:val="00BB7983"/>
    <w:rsid w:val="00D9501A"/>
    <w:rsid w:val="00E237DE"/>
    <w:rsid w:val="00EB3B7D"/>
    <w:rsid w:val="00EF6A98"/>
    <w:rsid w:val="00FF4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B82CE"/>
  <w15:chartTrackingRefBased/>
  <w15:docId w15:val="{6D2DE868-5B16-4D95-B24A-38BF9410B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4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4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2438"/>
    <w:pPr>
      <w:ind w:left="720"/>
      <w:contextualSpacing/>
    </w:pPr>
  </w:style>
  <w:style w:type="table" w:styleId="TableGrid">
    <w:name w:val="Table Grid"/>
    <w:basedOn w:val="TableNormal"/>
    <w:uiPriority w:val="39"/>
    <w:rsid w:val="00613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5">
    <w:name w:val="List Table 2 Accent 5"/>
    <w:basedOn w:val="TableNormal"/>
    <w:uiPriority w:val="47"/>
    <w:rsid w:val="006138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950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shabmps/Fake-News-classificati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rishabmps/Fake-News-classification/requirements.tx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keras.io/" TargetMode="External"/><Relationship Id="rId5" Type="http://schemas.openxmlformats.org/officeDocument/2006/relationships/hyperlink" Target="https://course.fast.ai/start_gcp.html" TargetMode="External"/><Relationship Id="rId10" Type="http://schemas.openxmlformats.org/officeDocument/2006/relationships/hyperlink" Target="https://github.com/bedarkarpriyanka/NLP-Project-Fake-News-Dete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nishitpatel01/Fake_News_Dete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3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Agarwal</dc:creator>
  <cp:keywords/>
  <dc:description/>
  <cp:lastModifiedBy>Rishabh Agarwal</cp:lastModifiedBy>
  <cp:revision>8</cp:revision>
  <cp:lastPrinted>2019-08-05T18:26:00Z</cp:lastPrinted>
  <dcterms:created xsi:type="dcterms:W3CDTF">2019-08-05T13:41:00Z</dcterms:created>
  <dcterms:modified xsi:type="dcterms:W3CDTF">2019-08-05T21:08:00Z</dcterms:modified>
</cp:coreProperties>
</file>